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0C831" w14:textId="77777777" w:rsidR="001C7D50" w:rsidRDefault="00DD424A">
      <w:pPr>
        <w:pStyle w:val="a4"/>
      </w:pPr>
      <w:r>
        <w:t>Отчет № 3 по выполнению курса на онлайн платформе Stepik.org</w:t>
      </w:r>
    </w:p>
    <w:p w14:paraId="28BCE315" w14:textId="77777777" w:rsidR="001C7D50" w:rsidRDefault="00DD424A">
      <w:pPr>
        <w:pStyle w:val="a5"/>
      </w:pPr>
      <w:r>
        <w:t>Введение в Linux. Часть 3.</w:t>
      </w:r>
    </w:p>
    <w:p w14:paraId="716069F4" w14:textId="75AB1962" w:rsidR="001C7D50" w:rsidRDefault="00E5415C">
      <w:pPr>
        <w:pStyle w:val="Author"/>
      </w:pPr>
      <w:r>
        <w:t>Норсоян Шушаник Гагиковна</w:t>
      </w:r>
      <w:r w:rsidR="00DD424A">
        <w:t>. НБИбд-0</w:t>
      </w:r>
      <w:r w:rsidR="00DA3FE9">
        <w:t>2</w:t>
      </w:r>
      <w:r w:rsidR="00DD424A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1524260"/>
        <w:docPartObj>
          <w:docPartGallery w:val="Table of Contents"/>
          <w:docPartUnique/>
        </w:docPartObj>
      </w:sdtPr>
      <w:sdtEndPr/>
      <w:sdtContent>
        <w:p w14:paraId="1ACDA0DE" w14:textId="77777777" w:rsidR="001C7D50" w:rsidRDefault="00DD424A">
          <w:pPr>
            <w:pStyle w:val="ae"/>
          </w:pPr>
          <w:r>
            <w:t>Содержание</w:t>
          </w:r>
        </w:p>
        <w:p w14:paraId="5DA1156D" w14:textId="77777777" w:rsidR="009625C8" w:rsidRDefault="00DD42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476" w:history="1">
            <w:r w:rsidR="009625C8" w:rsidRPr="00801805">
              <w:rPr>
                <w:rStyle w:val="ad"/>
                <w:noProof/>
              </w:rPr>
              <w:t>1</w:t>
            </w:r>
            <w:r w:rsidR="009625C8">
              <w:rPr>
                <w:noProof/>
              </w:rPr>
              <w:tab/>
            </w:r>
            <w:r w:rsidR="009625C8" w:rsidRPr="00801805">
              <w:rPr>
                <w:rStyle w:val="ad"/>
                <w:noProof/>
              </w:rPr>
              <w:t>Цель работы</w:t>
            </w:r>
            <w:r w:rsidR="009625C8">
              <w:rPr>
                <w:noProof/>
                <w:webHidden/>
              </w:rPr>
              <w:tab/>
            </w:r>
            <w:r w:rsidR="009625C8">
              <w:rPr>
                <w:noProof/>
                <w:webHidden/>
              </w:rPr>
              <w:fldChar w:fldCharType="begin"/>
            </w:r>
            <w:r w:rsidR="009625C8">
              <w:rPr>
                <w:noProof/>
                <w:webHidden/>
              </w:rPr>
              <w:instrText xml:space="preserve"> PAGEREF _Toc136722476 \h </w:instrText>
            </w:r>
            <w:r w:rsidR="009625C8">
              <w:rPr>
                <w:noProof/>
                <w:webHidden/>
              </w:rPr>
            </w:r>
            <w:r w:rsidR="009625C8">
              <w:rPr>
                <w:noProof/>
                <w:webHidden/>
              </w:rPr>
              <w:fldChar w:fldCharType="separate"/>
            </w:r>
            <w:r w:rsidR="009625C8">
              <w:rPr>
                <w:noProof/>
                <w:webHidden/>
              </w:rPr>
              <w:t>1</w:t>
            </w:r>
            <w:r w:rsidR="009625C8">
              <w:rPr>
                <w:noProof/>
                <w:webHidden/>
              </w:rPr>
              <w:fldChar w:fldCharType="end"/>
            </w:r>
          </w:hyperlink>
        </w:p>
        <w:p w14:paraId="07BFD9F5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7" w:history="1">
            <w:r w:rsidRPr="0080180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939EF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8" w:history="1">
            <w:r w:rsidRPr="0080180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06CEC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9" w:history="1">
            <w:r w:rsidRPr="0080180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F978B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0" w:history="1">
            <w:r w:rsidRPr="0080180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6213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1" w:history="1">
            <w:r w:rsidRPr="0080180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03DAE" w14:textId="77777777" w:rsidR="001C7D50" w:rsidRDefault="00DD424A">
          <w:r>
            <w:fldChar w:fldCharType="end"/>
          </w:r>
        </w:p>
      </w:sdtContent>
    </w:sdt>
    <w:p w14:paraId="4EAB20B0" w14:textId="77777777" w:rsidR="001C7D50" w:rsidRDefault="00DD424A">
      <w:pPr>
        <w:pStyle w:val="1"/>
      </w:pPr>
      <w:bookmarkStart w:id="0" w:name="цель-работы"/>
      <w:bookmarkStart w:id="1" w:name="_Toc136722476"/>
      <w:r>
        <w:rPr>
          <w:rStyle w:val="SectionNumber"/>
        </w:rPr>
        <w:t>1</w:t>
      </w:r>
      <w:r>
        <w:tab/>
        <w:t>Цель работы</w:t>
      </w:r>
      <w:bookmarkEnd w:id="1"/>
    </w:p>
    <w:p w14:paraId="1611F01C" w14:textId="77777777" w:rsidR="001C7D50" w:rsidRDefault="00DD424A">
      <w:pPr>
        <w:pStyle w:val="FirstParagraph"/>
      </w:pPr>
      <w:r>
        <w:t>Целью третьего блока “Продвинутые темы” является:</w:t>
      </w:r>
    </w:p>
    <w:p w14:paraId="4935126D" w14:textId="77777777" w:rsidR="001C7D50" w:rsidRDefault="00DD424A">
      <w:pPr>
        <w:pStyle w:val="Compact"/>
        <w:numPr>
          <w:ilvl w:val="0"/>
          <w:numId w:val="2"/>
        </w:numPr>
      </w:pPr>
      <w:r>
        <w:t>Научиться работать с редактором Vim.</w:t>
      </w:r>
    </w:p>
    <w:p w14:paraId="1410B88A" w14:textId="77777777" w:rsidR="001C7D50" w:rsidRDefault="00DD424A">
      <w:pPr>
        <w:pStyle w:val="Compact"/>
        <w:numPr>
          <w:ilvl w:val="0"/>
          <w:numId w:val="2"/>
        </w:numPr>
      </w:pPr>
      <w:r>
        <w:t>Работа в интерпретаторе bash и других приложениях.</w:t>
      </w:r>
    </w:p>
    <w:p w14:paraId="608450E9" w14:textId="77777777" w:rsidR="001C7D50" w:rsidRDefault="00DD424A">
      <w:pPr>
        <w:pStyle w:val="1"/>
      </w:pPr>
      <w:bookmarkStart w:id="2" w:name="задание"/>
      <w:bookmarkStart w:id="3" w:name="_Toc1367224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F20DF1F" w14:textId="77777777" w:rsidR="001C7D50" w:rsidRDefault="00DD424A">
      <w:pPr>
        <w:pStyle w:val="FirstParagraph"/>
      </w:pPr>
      <w:r>
        <w:t xml:space="preserve">Для изучения и выполнения практических заданий нам дается 7 мини-блоков в нашем большом блоке “Продвинутые темы”. Нам нужно просмотреть теоретические видео и </w:t>
      </w:r>
      <w:r>
        <w:t>выполнить тестовые задания.</w:t>
      </w:r>
    </w:p>
    <w:p w14:paraId="3B1C985B" w14:textId="77777777" w:rsidR="001C7D50" w:rsidRDefault="00DD424A">
      <w:pPr>
        <w:pStyle w:val="1"/>
      </w:pPr>
      <w:bookmarkStart w:id="4" w:name="теоретическое-введение"/>
      <w:bookmarkStart w:id="5" w:name="_Toc1367224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30DAAB5" w14:textId="77777777" w:rsidR="001C7D50" w:rsidRDefault="00DD424A">
      <w:pPr>
        <w:pStyle w:val="FirstParagraph"/>
      </w:pPr>
      <w:r>
        <w:t xml:space="preserve">Мы будем работать в гораздо более мощном редакторе vim. Он позволяет выполнять многие действия на уровне продвинутых редакторов с графическим пользовательским интерфейсом или даже лучше. Кроме того, vim </w:t>
      </w:r>
      <w:r>
        <w:t>(или, как минимум, его “старший брат” vi), в отличие от nano и многих других программ, по умолчанию установлен в подавляющем большинстве дистрибутивов Linux (и не только Linux!), поэтому научившись им пользоваться, мы сможем отредактировать текстовые файлы</w:t>
      </w:r>
      <w:r>
        <w:t xml:space="preserve"> практически в любом терминале на любой системе. Это особенно актуально, когда у нас нет возможности запустить редактор с графическим пользовательским интерфейсом, например, если вы находитесь на сервере.</w:t>
      </w:r>
    </w:p>
    <w:p w14:paraId="4E5ABED0" w14:textId="77777777" w:rsidR="001C7D50" w:rsidRDefault="00DD424A">
      <w:pPr>
        <w:pStyle w:val="1"/>
      </w:pPr>
      <w:bookmarkStart w:id="6" w:name="X0b25163eff7a5b2bf90b74ca29ea0c7c85978ca"/>
      <w:bookmarkStart w:id="7" w:name="_Toc136722479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0A572255" w14:textId="77777777" w:rsidR="001C7D50" w:rsidRDefault="00DD424A">
      <w:pPr>
        <w:pStyle w:val="FirstParagraph"/>
      </w:pPr>
      <w:r>
        <w:t>Опи</w:t>
      </w:r>
      <w:r>
        <w:t>сываются проведённые действия, в качестве иллюстрации даётся ссылка на иллюстрацию (рис. ??).</w:t>
      </w:r>
    </w:p>
    <w:p w14:paraId="4BCCD884" w14:textId="77777777" w:rsidR="001C7D50" w:rsidRDefault="00DD424A">
      <w:pPr>
        <w:pStyle w:val="a0"/>
      </w:pPr>
      <w:r>
        <w:t>Для начала мы додлжны изучить, что такое vim и зачем на нем работать.</w:t>
      </w:r>
    </w:p>
    <w:p w14:paraId="0C9B1E4B" w14:textId="77777777" w:rsidR="001C7D50" w:rsidRDefault="00DD424A">
      <w:pPr>
        <w:pStyle w:val="a0"/>
      </w:pPr>
      <w:r>
        <w:t xml:space="preserve">Первый вопрос в блоке </w:t>
      </w:r>
      <w:r>
        <w:rPr>
          <w:b/>
          <w:bCs/>
        </w:rPr>
        <w:t>“Текстовый редактор vim”:</w:t>
      </w:r>
    </w:p>
    <w:p w14:paraId="35E5CAA9" w14:textId="77777777" w:rsidR="001C7D50" w:rsidRDefault="00DD424A">
      <w:pPr>
        <w:pStyle w:val="a0"/>
      </w:pPr>
      <w:r>
        <w:t>Какую клавишу(и) нужно нажать на клавиатуре,</w:t>
      </w:r>
      <w:r>
        <w:t xml:space="preserve"> чтобы выйти из редактора vim? Считайте, что вы только что открыли файл и вам сразу понадобилось выйти из редактора.</w:t>
      </w:r>
    </w:p>
    <w:p w14:paraId="4B9C7DB3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6F76FC2F" wp14:editId="42B58D29">
            <wp:extent cx="3733800" cy="1604413"/>
            <wp:effectExtent l="0" t="0" r="0" b="0"/>
            <wp:docPr id="24" name="Picture" descr="Какую клавишу(и) нужно нажать на клавиатуре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F20BB" w14:textId="77777777" w:rsidR="001C7D50" w:rsidRDefault="00DD424A">
      <w:pPr>
        <w:pStyle w:val="ImageCaption"/>
      </w:pPr>
      <w:r>
        <w:t>Какую клавишу(и) нужно нажать на клавиатуре?</w:t>
      </w:r>
    </w:p>
    <w:p w14:paraId="06E78492" w14:textId="77777777" w:rsidR="001C7D50" w:rsidRDefault="00DD424A">
      <w:pPr>
        <w:pStyle w:val="a0"/>
      </w:pPr>
      <w:r>
        <w:t xml:space="preserve">Описываются проведённые действия, в качестве иллюстрации даётся ссылка на иллюстрацию (рис. </w:t>
      </w:r>
      <w:r>
        <w:t>??).</w:t>
      </w:r>
    </w:p>
    <w:p w14:paraId="7AD59852" w14:textId="77777777" w:rsidR="001C7D50" w:rsidRDefault="00DD424A">
      <w:pPr>
        <w:pStyle w:val="a0"/>
      </w:pPr>
      <w:r>
        <w:t>При перемещении в vim “по словам” есть небольшая разница в том, используем мы маленькую (w, e, b) или большую (W, E, B) букву. Первые перемещают нас по “словам” (word), а вторые по “большим словам” (WORD). Посмотрите справку по этим перемещениям и раз</w:t>
      </w:r>
      <w:r>
        <w:t>беритесь в чем заключается разница между word и WORD.</w:t>
      </w:r>
    </w:p>
    <w:p w14:paraId="6F418656" w14:textId="77777777" w:rsidR="001C7D50" w:rsidRDefault="00DD424A">
      <w:pPr>
        <w:pStyle w:val="a0"/>
      </w:pPr>
      <w:r>
        <w:t>А для того, чтобы убедиться, что вы разобрались, отметьте ниже все верные утверждения про следующую строку: Strange_ TEXT is_here. 2=2 YES!</w:t>
      </w:r>
    </w:p>
    <w:p w14:paraId="3FCB7785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9F541EC" wp14:editId="60EEE761">
            <wp:extent cx="3733800" cy="2278716"/>
            <wp:effectExtent l="0" t="0" r="0" b="0"/>
            <wp:docPr id="27" name="Picture" descr="стро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500E7" w14:textId="77777777" w:rsidR="001C7D50" w:rsidRDefault="00DD424A">
      <w:pPr>
        <w:pStyle w:val="ImageCaption"/>
      </w:pPr>
      <w:r>
        <w:t>строка</w:t>
      </w:r>
    </w:p>
    <w:p w14:paraId="69F0AB15" w14:textId="77777777" w:rsidR="001C7D50" w:rsidRDefault="00DD424A">
      <w:pPr>
        <w:pStyle w:val="a0"/>
      </w:pPr>
      <w:r>
        <w:lastRenderedPageBreak/>
        <w:t>Описываются проведённые действия, в качестве иллюстра</w:t>
      </w:r>
      <w:r>
        <w:t>ции даётся ссылка на иллюстрацию (рис. ??).</w:t>
      </w:r>
    </w:p>
    <w:p w14:paraId="50E0268F" w14:textId="77777777" w:rsidR="001C7D50" w:rsidRDefault="00DD424A">
      <w:pPr>
        <w:pStyle w:val="a0"/>
      </w:pPr>
      <w:r>
        <w:t>Предположим, что в текстовом файле записана одна единственная строка: one two three four five и вам нужно преобразовать её в строку three four four four five</w:t>
      </w:r>
    </w:p>
    <w:p w14:paraId="4234254C" w14:textId="77777777" w:rsidR="001C7D50" w:rsidRDefault="00DD424A">
      <w:pPr>
        <w:pStyle w:val="a0"/>
      </w:pPr>
      <w:r>
        <w:t>Какие(ой) из предложенных ниже наборов нажатий клавиш выполнят такое редактирование? В этих наборах нажатие на клавишу Esc обозначается как  (т.е. знаки “&lt;” и “&gt;” не несут отдельного смысла).</w:t>
      </w:r>
    </w:p>
    <w:p w14:paraId="6587BD48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82F5C9D" wp14:editId="5C00CDD9">
            <wp:extent cx="3733800" cy="2278716"/>
            <wp:effectExtent l="0" t="0" r="0" b="0"/>
            <wp:docPr id="30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69D8" w14:textId="77777777" w:rsidR="001C7D50" w:rsidRDefault="00DD424A">
      <w:pPr>
        <w:pStyle w:val="ImageCaption"/>
      </w:pPr>
      <w:r>
        <w:t>редактирование</w:t>
      </w:r>
    </w:p>
    <w:p w14:paraId="6A6A5284" w14:textId="77777777" w:rsidR="001C7D50" w:rsidRDefault="00DD424A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0BEC83FF" w14:textId="77777777" w:rsidR="001C7D50" w:rsidRDefault="00DD424A">
      <w:pPr>
        <w:pStyle w:val="a0"/>
      </w:pPr>
      <w:r>
        <w:t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</w:t>
      </w:r>
      <w:r>
        <w:t xml:space="preserve"> больше, чем один раз, то заменить на Linux в этой строке нужно только самое первое из этих слов.</w:t>
      </w:r>
    </w:p>
    <w:p w14:paraId="0B9092A6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25E5DD5E" wp14:editId="7E6A2953">
            <wp:extent cx="3733800" cy="2278716"/>
            <wp:effectExtent l="0" t="0" r="0" b="0"/>
            <wp:docPr id="33" name="Picture" descr="Какую команду нужно ввести для этого в vim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6A8F2" w14:textId="77777777" w:rsidR="001C7D50" w:rsidRDefault="00DD424A">
      <w:pPr>
        <w:pStyle w:val="ImageCaption"/>
      </w:pPr>
      <w:r>
        <w:t>Какую команду нужно ввести для этого в vim?</w:t>
      </w:r>
    </w:p>
    <w:p w14:paraId="4B9C200F" w14:textId="77777777" w:rsidR="001C7D50" w:rsidRDefault="00DD424A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3F86B89D" w14:textId="77777777" w:rsidR="001C7D50" w:rsidRDefault="00DD424A">
      <w:pPr>
        <w:pStyle w:val="a0"/>
      </w:pPr>
      <w:r>
        <w:t>Третий режим работы vim - режим выделения (Visual).</w:t>
      </w:r>
    </w:p>
    <w:p w14:paraId="2E653EB8" w14:textId="77777777" w:rsidR="001C7D50" w:rsidRDefault="00DD424A">
      <w:pPr>
        <w:pStyle w:val="a0"/>
      </w:pPr>
      <w:r>
        <w:t>Чтобы убедиться, что вы разобрались с этим режимом работы, отметьте, пожалуйста, все верные утверждения из списка ниже.</w:t>
      </w:r>
    </w:p>
    <w:p w14:paraId="7D23F0F5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9C04E9C" wp14:editId="7194A171">
            <wp:extent cx="3733800" cy="2278716"/>
            <wp:effectExtent l="0" t="0" r="0" b="0"/>
            <wp:docPr id="36" name="Picture" descr="режим выделения (Visua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FD838" w14:textId="77777777" w:rsidR="001C7D50" w:rsidRDefault="00DD424A">
      <w:pPr>
        <w:pStyle w:val="ImageCaption"/>
      </w:pPr>
      <w:r>
        <w:t>режим выделения (Visual)</w:t>
      </w:r>
    </w:p>
    <w:p w14:paraId="3476C7DE" w14:textId="77777777" w:rsidR="001C7D50" w:rsidRDefault="00DD424A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4BDE5C3A" w14:textId="77777777" w:rsidR="001C7D50" w:rsidRDefault="00DD424A">
      <w:pPr>
        <w:pStyle w:val="a0"/>
      </w:pPr>
      <w:r>
        <w:t xml:space="preserve">Практическое задание в терминале: 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</w:t>
      </w:r>
      <w:r>
        <w:t>пустую строку перед этой вставкой (т.е. строчка 5 должна следовать за ровно одной пустой строкой, а та за строкой с номером 6277). Замените в тексте все “Harold” на “Ivan”.</w:t>
      </w:r>
    </w:p>
    <w:p w14:paraId="2C84E8F9" w14:textId="77777777" w:rsidR="001C7D50" w:rsidRDefault="00DD424A">
      <w:pPr>
        <w:pStyle w:val="a0"/>
      </w:pPr>
      <w:r>
        <w:t>Сохраните отредактированный файл с именем /home/box/byron_edited.txt (это можно сде</w:t>
      </w:r>
      <w:r>
        <w:t>лать прямо из vim!).</w:t>
      </w:r>
    </w:p>
    <w:p w14:paraId="01EA7260" w14:textId="77777777" w:rsidR="001C7D50" w:rsidRDefault="00DD424A">
      <w:pPr>
        <w:pStyle w:val="SourceCode"/>
      </w:pPr>
      <w:r>
        <w:rPr>
          <w:rStyle w:val="VerbatimChar"/>
        </w:rPr>
        <w:t>Выполнение:</w:t>
      </w:r>
    </w:p>
    <w:p w14:paraId="1A327F28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6E026608" wp14:editId="6D113604">
            <wp:extent cx="3733800" cy="227871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4D071" w14:textId="77777777" w:rsidR="001C7D50" w:rsidRDefault="00DD424A">
      <w:pPr>
        <w:pStyle w:val="ImageCaption"/>
      </w:pPr>
      <w:r>
        <w:t>Работа с документом</w:t>
      </w:r>
    </w:p>
    <w:p w14:paraId="50FD3E4A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E4B826A" w14:textId="77777777" w:rsidR="001C7D50" w:rsidRDefault="00DD424A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Скрипты на bash”</w:t>
      </w:r>
      <w:r>
        <w:t>. После изучения теории решаем три тестовых задания и</w:t>
      </w:r>
      <w:r>
        <w:t xml:space="preserve"> одно практическое</w:t>
      </w:r>
    </w:p>
    <w:p w14:paraId="51D6D4B4" w14:textId="77777777" w:rsidR="001C7D50" w:rsidRDefault="00DD424A">
      <w:pPr>
        <w:pStyle w:val="a0"/>
      </w:pPr>
      <w:r>
        <w:t>Что такое программирование вообще и что такое bash. Затем перейдем и к практической части - посмотрим, что должна включать в себя программа (скрипт) на bash, напишем первый простой скрипт и запустим его в терминале. Рассмотрим и попробуе</w:t>
      </w:r>
      <w:r>
        <w:t>м на практике такие понятия как переменные и аргументы скрипта.</w:t>
      </w:r>
    </w:p>
    <w:p w14:paraId="39AAE012" w14:textId="77777777" w:rsidR="001C7D50" w:rsidRDefault="00DD424A">
      <w:pPr>
        <w:pStyle w:val="a0"/>
      </w:pPr>
      <w:r>
        <w:t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</w:t>
      </w:r>
      <w:r>
        <w:t>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 w14:paraId="6B62F4D8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852340F" wp14:editId="14A3FFFD">
            <wp:extent cx="3733800" cy="2278716"/>
            <wp:effectExtent l="0" t="0" r="0" b="0"/>
            <wp:docPr id="42" name="Picture" descr="стрелочки вверх/вниз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7E84C" w14:textId="77777777" w:rsidR="001C7D50" w:rsidRDefault="00DD424A">
      <w:pPr>
        <w:pStyle w:val="ImageCaption"/>
      </w:pPr>
      <w:r>
        <w:t>стр</w:t>
      </w:r>
      <w:r>
        <w:t>елочки вверх/вниз</w:t>
      </w:r>
    </w:p>
    <w:p w14:paraId="1D777FC2" w14:textId="77777777" w:rsidR="001C7D50" w:rsidRDefault="00DD424A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0C6CE848" w14:textId="77777777" w:rsidR="001C7D50" w:rsidRDefault="00DD424A">
      <w:pPr>
        <w:pStyle w:val="a0"/>
      </w:pPr>
      <w:r>
        <w:t>Вы можете скачать и изучить скрипты, которые мы показали в видеофрагменте: script1.sh, script2.sh.</w:t>
      </w:r>
    </w:p>
    <w:p w14:paraId="4917CB7A" w14:textId="77777777" w:rsidR="001C7D50" w:rsidRDefault="00DD424A">
      <w:pPr>
        <w:pStyle w:val="a0"/>
      </w:pPr>
      <w:r>
        <w:t>Предположим, что вы находитесь в директори</w:t>
      </w:r>
      <w:r>
        <w:t>и /home/bi/Documents/ и запускаете в ней скрипт следующего содержания:</w:t>
      </w:r>
    </w:p>
    <w:p w14:paraId="30E5DF70" w14:textId="77777777" w:rsidR="001C7D50" w:rsidRPr="009625C8" w:rsidRDefault="00DD424A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t>!/</w:t>
      </w:r>
      <w:proofErr w:type="gramEnd"/>
      <w:r w:rsidRPr="009625C8">
        <w:rPr>
          <w:lang w:val="en-US"/>
        </w:rPr>
        <w:t>bin/bash</w:t>
      </w:r>
    </w:p>
    <w:p w14:paraId="7DB9968A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>cd /home/bi/ touch file1.txt cd /home/bi/Desktop/</w:t>
      </w:r>
    </w:p>
    <w:p w14:paraId="53D11794" w14:textId="77777777" w:rsidR="001C7D50" w:rsidRDefault="00DD424A">
      <w:pPr>
        <w:pStyle w:val="a0"/>
      </w:pPr>
      <w:r>
        <w:t>Как будет выглядеть абсолютный путь до созданного файла file1.txt по окончанию работы скрипта?</w:t>
      </w:r>
    </w:p>
    <w:p w14:paraId="178274E4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72A04CE5" wp14:editId="0AB2F20B">
            <wp:extent cx="3733800" cy="2278716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B066E" w14:textId="77777777" w:rsidR="001C7D50" w:rsidRDefault="00DD424A">
      <w:pPr>
        <w:pStyle w:val="ImageCaption"/>
      </w:pPr>
      <w:r>
        <w:t>program</w:t>
      </w:r>
    </w:p>
    <w:p w14:paraId="41C254E5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73FB21B" w14:textId="77777777" w:rsidR="001C7D50" w:rsidRDefault="00DD424A">
      <w:pPr>
        <w:pStyle w:val="a0"/>
      </w:pPr>
      <w:r>
        <w:t xml:space="preserve">Какие из представленных ниже строк могут быть именами </w:t>
      </w:r>
      <w:r>
        <w:t>переменных в bash?</w:t>
      </w:r>
    </w:p>
    <w:p w14:paraId="41A08947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0DFC456C" wp14:editId="22000745">
            <wp:extent cx="3733800" cy="2278716"/>
            <wp:effectExtent l="0" t="0" r="0" b="0"/>
            <wp:docPr id="48" name="Picture" descr="Имена переменных в bash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4FF8" w14:textId="77777777" w:rsidR="001C7D50" w:rsidRDefault="00DD424A">
      <w:pPr>
        <w:pStyle w:val="ImageCaption"/>
      </w:pPr>
      <w:r>
        <w:t>Имена переменных в bash</w:t>
      </w:r>
    </w:p>
    <w:p w14:paraId="346BBB81" w14:textId="77777777" w:rsidR="001C7D50" w:rsidRDefault="00DD424A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2405189C" w14:textId="77777777" w:rsidR="001C7D50" w:rsidRDefault="00DD424A">
      <w:pPr>
        <w:pStyle w:val="a0"/>
      </w:pPr>
      <w:r>
        <w:t>Напишите скрипт на bash, который принимает на вход два аргумента и выводит на экран строку следующего вида:</w:t>
      </w:r>
    </w:p>
    <w:p w14:paraId="728DDCDB" w14:textId="77777777" w:rsidR="001C7D50" w:rsidRDefault="00DD424A">
      <w:pPr>
        <w:pStyle w:val="a0"/>
      </w:pPr>
      <w:r>
        <w:t>Argume</w:t>
      </w:r>
      <w:r>
        <w:t>nts are: $1=первый_аргумент $2=второй_аргумент</w:t>
      </w:r>
    </w:p>
    <w:p w14:paraId="475EA2A3" w14:textId="77777777" w:rsidR="001C7D50" w:rsidRDefault="00DD424A">
      <w:pPr>
        <w:pStyle w:val="a0"/>
      </w:pPr>
      <w:r>
        <w:t>Например, если ваш скрипт называется ./script.sh, то при запуске его ./script.sh one two на экране должно появиться:</w:t>
      </w:r>
    </w:p>
    <w:p w14:paraId="14922268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>Arguments are: $1=one $2=two</w:t>
      </w:r>
    </w:p>
    <w:p w14:paraId="453EA56E" w14:textId="77777777" w:rsidR="001C7D50" w:rsidRPr="009625C8" w:rsidRDefault="00DD424A">
      <w:pPr>
        <w:pStyle w:val="a0"/>
        <w:rPr>
          <w:lang w:val="en-US"/>
        </w:rPr>
      </w:pPr>
      <w:r>
        <w:t>а</w:t>
      </w:r>
      <w:r w:rsidRPr="009625C8">
        <w:rPr>
          <w:lang w:val="en-US"/>
        </w:rPr>
        <w:t xml:space="preserve"> </w:t>
      </w:r>
      <w:r>
        <w:t>при</w:t>
      </w:r>
      <w:r w:rsidRPr="009625C8">
        <w:rPr>
          <w:lang w:val="en-US"/>
        </w:rPr>
        <w:t xml:space="preserve"> </w:t>
      </w:r>
      <w:r>
        <w:t>запуске</w:t>
      </w:r>
      <w:r w:rsidRPr="009625C8">
        <w:rPr>
          <w:lang w:val="en-US"/>
        </w:rPr>
        <w:t xml:space="preserve"> ./script.sh three four </w:t>
      </w:r>
      <w:r>
        <w:t>будет</w:t>
      </w:r>
      <w:r w:rsidRPr="009625C8">
        <w:rPr>
          <w:lang w:val="en-US"/>
        </w:rPr>
        <w:t>:</w:t>
      </w:r>
    </w:p>
    <w:p w14:paraId="0F5D48E7" w14:textId="77777777" w:rsidR="001C7D50" w:rsidRDefault="00DD424A">
      <w:pPr>
        <w:pStyle w:val="a0"/>
      </w:pPr>
      <w:r>
        <w:t>Arguments are: $1=t</w:t>
      </w:r>
      <w:r>
        <w:t>hree $2=four</w:t>
      </w:r>
    </w:p>
    <w:p w14:paraId="08C27487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76239D08" wp14:editId="4F4C3A3C">
            <wp:extent cx="3733800" cy="2278716"/>
            <wp:effectExtent l="0" t="0" r="0" b="0"/>
            <wp:docPr id="51" name="Picture" descr="работа с термина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D11C5" w14:textId="77777777" w:rsidR="001C7D50" w:rsidRDefault="00DD424A">
      <w:pPr>
        <w:pStyle w:val="ImageCaption"/>
      </w:pPr>
      <w:r>
        <w:t>работа с терминалом</w:t>
      </w:r>
    </w:p>
    <w:p w14:paraId="559F8B48" w14:textId="77777777" w:rsidR="001C7D50" w:rsidRDefault="00DD424A">
      <w:pPr>
        <w:pStyle w:val="a0"/>
      </w:pPr>
      <w:r>
        <w:t>Однако такое поведение подходит далеко не всегда. Мы изучим управляющие конструкции языка bash, которые позволят нам писать скрипты, где часть инструкций выполняется только при определенных условиях (ветвления), а часть и</w:t>
      </w:r>
      <w:r>
        <w:t xml:space="preserve">нструкций выполняется по много раз подряд (циклы).. В мини-блок </w:t>
      </w:r>
      <w:r>
        <w:rPr>
          <w:b/>
          <w:bCs/>
        </w:rPr>
        <w:t>“Скрипты на bash: ветвления и циклы”</w:t>
      </w:r>
      <w:r>
        <w:t xml:space="preserve"> рассмотрим управляющие конструкции.</w:t>
      </w:r>
    </w:p>
    <w:p w14:paraId="64AF2564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A5E2C" w14:textId="77777777" w:rsidR="001C7D50" w:rsidRDefault="00DD424A">
      <w:pPr>
        <w:pStyle w:val="SourceCode"/>
      </w:pPr>
      <w:r>
        <w:rPr>
          <w:rStyle w:val="VerbatimChar"/>
        </w:rPr>
        <w:t>Предположим, вы пишете</w:t>
      </w:r>
      <w:r>
        <w:rPr>
          <w:rStyle w:val="VerbatimChar"/>
        </w:rPr>
        <w:t xml:space="preserve"> скрипт на bash и хотите использовать в нем конструкцию if в следующем фрагменте:</w:t>
      </w:r>
    </w:p>
    <w:p w14:paraId="103B8698" w14:textId="77777777" w:rsidR="001C7D50" w:rsidRDefault="00DD424A">
      <w:pPr>
        <w:pStyle w:val="FirstParagraph"/>
      </w:pPr>
      <w:r>
        <w:t>if [[ … ]] then echo “True” fi</w:t>
      </w:r>
    </w:p>
    <w:p w14:paraId="56A72911" w14:textId="77777777" w:rsidR="001C7D50" w:rsidRDefault="00DD424A">
      <w:pPr>
        <w:pStyle w:val="a0"/>
      </w:pPr>
      <w:r>
        <w:t>Вы можете вписать вместо “…” (внутри [[ ]] и не забудьте про пробелы после [[ и перед ]]!) любое из перечисленных ниже условий. Однако мы проси</w:t>
      </w:r>
      <w:r>
        <w:t>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 w14:paraId="65DF65B0" w14:textId="77777777" w:rsidR="001C7D50" w:rsidRDefault="00DD424A">
      <w:pPr>
        <w:pStyle w:val="a0"/>
      </w:pPr>
      <w:r>
        <w:lastRenderedPageBreak/>
        <w:t>Например, условие 0 -eq 0 подходит, т.к. ноль всегда равен нулю вне зависимости от</w:t>
      </w:r>
      <w:r>
        <w:t xml:space="preserve">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</w:t>
      </w:r>
      <w:r>
        <w:t xml:space="preserve">е будет). </w:t>
      </w:r>
      <w:bookmarkStart w:id="8" w:name="fig:012"/>
      <w:r>
        <w:rPr>
          <w:noProof/>
        </w:rPr>
        <w:drawing>
          <wp:inline distT="0" distB="0" distL="0" distR="0" wp14:anchorId="3A62F33A" wp14:editId="0119D356">
            <wp:extent cx="3733800" cy="2278716"/>
            <wp:effectExtent l="0" t="0" r="0" b="0"/>
            <wp:docPr id="54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64CFC16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26FA818" w14:textId="77777777" w:rsidR="001C7D50" w:rsidRDefault="00DD424A">
      <w:pPr>
        <w:pStyle w:val="a0"/>
      </w:pPr>
      <w:r>
        <w:t>Вы можете скачать и изучить скрипты, которые мы показали в видеофрагменте: branching2.sh, branching3.sh.</w:t>
      </w:r>
    </w:p>
    <w:p w14:paraId="60905ADD" w14:textId="77777777" w:rsidR="001C7D50" w:rsidRDefault="00DD424A">
      <w:pPr>
        <w:pStyle w:val="a0"/>
      </w:pPr>
      <w:r>
        <w:t>Посмотрите на фрагмент bash-скрипта:</w:t>
      </w:r>
    </w:p>
    <w:p w14:paraId="1CFAA854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>if [[ $var -</w:t>
      </w:r>
      <w:proofErr w:type="spellStart"/>
      <w:r w:rsidRPr="009625C8">
        <w:rPr>
          <w:lang w:val="en-US"/>
        </w:rPr>
        <w:t>gt</w:t>
      </w:r>
      <w:proofErr w:type="spellEnd"/>
      <w:r w:rsidRPr="009625C8">
        <w:rPr>
          <w:lang w:val="en-US"/>
        </w:rPr>
        <w:t xml:space="preserve"> </w:t>
      </w:r>
      <w:proofErr w:type="gramStart"/>
      <w:r w:rsidRPr="009625C8">
        <w:rPr>
          <w:lang w:val="en-US"/>
        </w:rPr>
        <w:t>5 ]</w:t>
      </w:r>
      <w:proofErr w:type="gramEnd"/>
      <w:r w:rsidRPr="009625C8">
        <w:rPr>
          <w:lang w:val="en-US"/>
        </w:rPr>
        <w:t xml:space="preserve">] then echo “one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</w:t>
      </w:r>
      <w:proofErr w:type="spellStart"/>
      <w:r w:rsidRPr="009625C8">
        <w:rPr>
          <w:lang w:val="en-US"/>
        </w:rPr>
        <w:t>lt</w:t>
      </w:r>
      <w:proofErr w:type="spellEnd"/>
      <w:r w:rsidRPr="009625C8">
        <w:rPr>
          <w:lang w:val="en-US"/>
        </w:rPr>
        <w:t xml:space="preserve"> 3 ]] then echo “two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eq 4 ]] then echo “three” </w:t>
      </w:r>
      <w:r w:rsidRPr="009625C8">
        <w:rPr>
          <w:lang w:val="en-US"/>
        </w:rPr>
        <w:t>else echo “four” fi</w:t>
      </w:r>
    </w:p>
    <w:p w14:paraId="57186266" w14:textId="77777777" w:rsidR="001C7D50" w:rsidRDefault="00DD424A">
      <w:pPr>
        <w:pStyle w:val="a0"/>
      </w:pPr>
      <w:r>
        <w:t xml:space="preserve">Какие строки и в какой последовательности он выведет на экран, если сначала этот скрипт </w:t>
      </w:r>
      <w:proofErr w:type="gramStart"/>
      <w:r>
        <w:t>запустили</w:t>
      </w:r>
      <w:proofErr w:type="gramEnd"/>
      <w:r>
        <w:t xml:space="preserve"> задав переменную var=3, а затем запустили еще раз, но уже с var=5.</w:t>
      </w:r>
    </w:p>
    <w:p w14:paraId="5D83D29F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56CD46DC" wp14:editId="1C243DBE">
            <wp:extent cx="3733800" cy="2278716"/>
            <wp:effectExtent l="0" t="0" r="0" b="0"/>
            <wp:docPr id="58" name="Picture" descr="Какие строки и в какой последовательности он выведет на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4095C" w14:textId="77777777" w:rsidR="001C7D50" w:rsidRDefault="00DD424A">
      <w:pPr>
        <w:pStyle w:val="ImageCaption"/>
      </w:pPr>
      <w:r>
        <w:t>Какие строки и в какой последовательности он выведет на экран</w:t>
      </w:r>
    </w:p>
    <w:p w14:paraId="5857E1F7" w14:textId="77777777" w:rsidR="001C7D50" w:rsidRDefault="00DD424A">
      <w:pPr>
        <w:pStyle w:val="a0"/>
      </w:pPr>
      <w:r>
        <w:t>Описываются проведённые дей</w:t>
      </w:r>
      <w:r>
        <w:t>ствия, в качестве иллюстрации даётся ссылка на иллюстрацию (рис. ??).</w:t>
      </w:r>
    </w:p>
    <w:p w14:paraId="3E84AEE0" w14:textId="77777777" w:rsidR="001C7D50" w:rsidRDefault="00DD424A">
      <w:pPr>
        <w:pStyle w:val="a0"/>
      </w:pPr>
      <w:r>
        <w:lastRenderedPageBreak/>
        <w:t>Вы можете скачать и изучить скрипты, которые мы показали в видеофрагменте: loops1.sh, loops2.sh.</w:t>
      </w:r>
    </w:p>
    <w:p w14:paraId="0335A1AB" w14:textId="77777777" w:rsidR="001C7D50" w:rsidRDefault="00DD424A">
      <w:pPr>
        <w:pStyle w:val="a0"/>
      </w:pPr>
      <w:r>
        <w:t>Посмотрите на фрагмент bash-скрипта:</w:t>
      </w:r>
    </w:p>
    <w:p w14:paraId="3B87CBE0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 xml:space="preserve">for str in </w:t>
      </w:r>
      <w:proofErr w:type="gramStart"/>
      <w:r w:rsidRPr="009625C8">
        <w:rPr>
          <w:lang w:val="en-US"/>
        </w:rPr>
        <w:t>a ,</w:t>
      </w:r>
      <w:proofErr w:type="gramEnd"/>
      <w:r w:rsidRPr="009625C8">
        <w:rPr>
          <w:lang w:val="en-US"/>
        </w:rPr>
        <w:t xml:space="preserve"> b , </w:t>
      </w:r>
      <w:proofErr w:type="spellStart"/>
      <w:r w:rsidRPr="009625C8">
        <w:rPr>
          <w:lang w:val="en-US"/>
        </w:rPr>
        <w:t>c_d</w:t>
      </w:r>
      <w:proofErr w:type="spellEnd"/>
      <w:r w:rsidRPr="009625C8">
        <w:rPr>
          <w:lang w:val="en-US"/>
        </w:rPr>
        <w:t xml:space="preserve"> do echo “start” if [[ $str &gt; </w:t>
      </w:r>
      <w:r w:rsidRPr="009625C8">
        <w:rPr>
          <w:lang w:val="en-US"/>
        </w:rPr>
        <w:t>“c” ]] then continue fi echo “finish” done</w:t>
      </w:r>
    </w:p>
    <w:p w14:paraId="63A53767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35615C78" wp14:editId="73253524">
            <wp:extent cx="3733800" cy="2278716"/>
            <wp:effectExtent l="0" t="0" r="0" b="0"/>
            <wp:docPr id="61" name="Picture" descr="Если запустить этот скрипт, то сколько раз на экран будет выведено слово “start”, а сколько раз слово “finish”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B51E5" w14:textId="77777777" w:rsidR="001C7D50" w:rsidRDefault="00DD424A">
      <w:pPr>
        <w:pStyle w:val="ImageCaption"/>
      </w:pPr>
      <w:r>
        <w:t>Если запустить этот скрипт, то сколько раз на экран будет выведено слово “start”, а сколько раз слово “finish”?</w:t>
      </w:r>
    </w:p>
    <w:p w14:paraId="6891921C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39F26CC" w14:textId="77777777" w:rsidR="001C7D50" w:rsidRDefault="00DD424A">
      <w:pPr>
        <w:pStyle w:val="a0"/>
      </w:pPr>
      <w:r>
        <w:t>На</w:t>
      </w:r>
      <w:r>
        <w:t xml:space="preserve">пишите скрипт на bash, который будет определять в какую возрастную группу попадают пользователи. При запуске скрипт должен вывести сообщение “enter your name:” и ждать от пользователя ввода имени (используйте read, чтобы прочитать его). Когда имя введено, </w:t>
      </w:r>
      <w:r>
        <w:t>то скрипт должен написать “enter your age:” и ждать ввода возраста (опять нужен read). Когда возраст введен, скрипт пишет на экран “, your group is ”, где  определяется на основе возраста по следующим правилам:</w:t>
      </w:r>
    </w:p>
    <w:p w14:paraId="7BA025CA" w14:textId="77777777" w:rsidR="001C7D50" w:rsidRDefault="00DD424A">
      <w:pPr>
        <w:pStyle w:val="SourceCode"/>
      </w:pPr>
      <w:r>
        <w:rPr>
          <w:rStyle w:val="VerbatimChar"/>
        </w:rPr>
        <w:t>младше либо равно 16: "child",</w:t>
      </w:r>
      <w:r>
        <w:br/>
      </w:r>
      <w:r>
        <w:rPr>
          <w:rStyle w:val="VerbatimChar"/>
        </w:rPr>
        <w:t>от 17 до 25 (в</w:t>
      </w:r>
      <w:r>
        <w:rPr>
          <w:rStyle w:val="VerbatimChar"/>
        </w:rPr>
        <w:t>ключительно): "youth",</w:t>
      </w:r>
      <w:r>
        <w:br/>
      </w:r>
      <w:r>
        <w:rPr>
          <w:rStyle w:val="VerbatimChar"/>
        </w:rPr>
        <w:t>старше 25: "adult".</w:t>
      </w:r>
    </w:p>
    <w:p w14:paraId="49D6B3BD" w14:textId="77777777" w:rsidR="001C7D50" w:rsidRDefault="00DD424A">
      <w:pPr>
        <w:pStyle w:val="FirstParagraph"/>
      </w:pPr>
      <w:r>
        <w:t xml:space="preserve">После этого скрипт опять выводит сообщение “enter your name:” и всё начинается по новой (бесконечный цикл!). Если в какой-то момент работы скрипта будет введено пустое имя или возраст 0, то скрипт должен написать </w:t>
      </w:r>
      <w:r>
        <w:t>на экран “bye” и закончить свою работу (выход из цикла!).</w:t>
      </w:r>
    </w:p>
    <w:p w14:paraId="4CBA2F27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7574A634" wp14:editId="17190A1C">
            <wp:extent cx="3733800" cy="2278716"/>
            <wp:effectExtent l="0" t="0" r="0" b="0"/>
            <wp:docPr id="64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FCEAD" w14:textId="77777777" w:rsidR="001C7D50" w:rsidRDefault="00DD424A">
      <w:pPr>
        <w:pStyle w:val="ImageCaption"/>
      </w:pPr>
      <w:r>
        <w:t>Работа с документом</w:t>
      </w:r>
    </w:p>
    <w:p w14:paraId="7C987EB6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1421158" w14:textId="77777777" w:rsidR="001C7D50" w:rsidRDefault="00DD424A">
      <w:pPr>
        <w:pStyle w:val="a0"/>
      </w:pPr>
      <w:r>
        <w:t xml:space="preserve">Следующий блок </w:t>
      </w:r>
      <w:r>
        <w:rPr>
          <w:b/>
          <w:bCs/>
        </w:rPr>
        <w:t>Скрипты на bash:</w:t>
      </w:r>
      <w:r>
        <w:t xml:space="preserve"> разноемы заканчиваем изучение основ программиро</w:t>
      </w:r>
      <w:r>
        <w:t>вания на bash. С использованием уже пройденного материала можно написать довольно сложные и полезные скрипты на bash, но на этом занятии будет рассмотрено еще несколько полезных тем. Среди них будут: арифметические операции; запуск внешних программ и обраб</w:t>
      </w:r>
      <w:r>
        <w:t>отка результатов их работы; понятие функций в языке bash и их использование.</w:t>
      </w:r>
    </w:p>
    <w:p w14:paraId="5EA00EF2" w14:textId="77777777" w:rsidR="001C7D50" w:rsidRDefault="00DD424A">
      <w:pPr>
        <w:pStyle w:val="a0"/>
      </w:pPr>
      <w:r>
        <w:t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 w14:paraId="3D6A39AD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36A59955" wp14:editId="09F81E76">
            <wp:extent cx="3733800" cy="2278716"/>
            <wp:effectExtent l="0" t="0" r="0" b="0"/>
            <wp:docPr id="67" name="Picture" descr="увеличат значение переменной а на значение переменной 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36609" w14:textId="77777777" w:rsidR="001C7D50" w:rsidRDefault="00DD424A">
      <w:pPr>
        <w:pStyle w:val="ImageCaption"/>
      </w:pPr>
      <w:r>
        <w:t>увеличат значение переменной а на значение переменной b</w:t>
      </w:r>
    </w:p>
    <w:p w14:paraId="61DE25FC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40FA9" w14:textId="77777777" w:rsidR="001C7D50" w:rsidRDefault="00DD424A">
      <w:pPr>
        <w:pStyle w:val="a0"/>
      </w:pPr>
      <w:r>
        <w:t>Пусть вы находитесь в директории /home/bi/Documents/ и запускаете в ней скрипт следующего содержания:</w:t>
      </w:r>
    </w:p>
    <w:p w14:paraId="73B99B6F" w14:textId="77777777" w:rsidR="001C7D50" w:rsidRPr="009625C8" w:rsidRDefault="00DD424A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lastRenderedPageBreak/>
        <w:t>!</w:t>
      </w:r>
      <w:r w:rsidRPr="009625C8">
        <w:rPr>
          <w:lang w:val="en-US"/>
        </w:rPr>
        <w:t>/</w:t>
      </w:r>
      <w:proofErr w:type="gramEnd"/>
      <w:r w:rsidRPr="009625C8">
        <w:rPr>
          <w:lang w:val="en-US"/>
        </w:rPr>
        <w:t>bin/bash</w:t>
      </w:r>
    </w:p>
    <w:p w14:paraId="328CF7BF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>cd /home/bi/ echo “</w:t>
      </w:r>
      <w:proofErr w:type="spellStart"/>
      <w:r w:rsidRPr="009625C8">
        <w:rPr>
          <w:rStyle w:val="VerbatimChar"/>
          <w:lang w:val="en-US"/>
        </w:rPr>
        <w:t>pwd</w:t>
      </w:r>
      <w:proofErr w:type="spellEnd"/>
      <w:r w:rsidRPr="009625C8">
        <w:rPr>
          <w:lang w:val="en-US"/>
        </w:rPr>
        <w:t>”</w:t>
      </w:r>
    </w:p>
    <w:p w14:paraId="65092F21" w14:textId="77777777" w:rsidR="001C7D50" w:rsidRDefault="00DD424A">
      <w:pPr>
        <w:pStyle w:val="a0"/>
      </w:pPr>
      <w:r>
        <w:t>Что в этом случае выведет команда echo на экран?</w:t>
      </w:r>
    </w:p>
    <w:p w14:paraId="2C61EF8A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0EB53A69" wp14:editId="598E81B2">
            <wp:extent cx="3733800" cy="2278716"/>
            <wp:effectExtent l="0" t="0" r="0" b="0"/>
            <wp:docPr id="70" name="Picture" descr="пу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F3FD9" w14:textId="77777777" w:rsidR="001C7D50" w:rsidRDefault="00DD424A">
      <w:pPr>
        <w:pStyle w:val="ImageCaption"/>
      </w:pPr>
      <w:r>
        <w:t>путь</w:t>
      </w:r>
    </w:p>
    <w:p w14:paraId="63B142F1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212F6" w14:textId="77777777" w:rsidR="001C7D50" w:rsidRDefault="00DD424A">
      <w:pPr>
        <w:pStyle w:val="a0"/>
      </w:pPr>
      <w:r>
        <w:t>Выберите все верные утверждения или правильно работающие конструкции if.</w:t>
      </w:r>
    </w:p>
    <w:p w14:paraId="277E2110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B12624E" wp14:editId="1B521F9B">
            <wp:extent cx="3733800" cy="2278716"/>
            <wp:effectExtent l="0" t="0" r="0" b="0"/>
            <wp:docPr id="73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73768" w14:textId="77777777" w:rsidR="001C7D50" w:rsidRDefault="00DD424A">
      <w:pPr>
        <w:pStyle w:val="ImageCaption"/>
      </w:pPr>
      <w:r>
        <w:t>Работа с файлами</w:t>
      </w:r>
    </w:p>
    <w:p w14:paraId="71A56D64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26282A5" w14:textId="77777777" w:rsidR="001C7D50" w:rsidRDefault="00DD424A">
      <w:pPr>
        <w:pStyle w:val="a0"/>
      </w:pPr>
      <w:r>
        <w:t>Посмотрите на функцию из bash-скрипта:</w:t>
      </w:r>
    </w:p>
    <w:p w14:paraId="483AF4BE" w14:textId="77777777" w:rsidR="001C7D50" w:rsidRPr="009625C8" w:rsidRDefault="00DD424A">
      <w:pPr>
        <w:pStyle w:val="a0"/>
        <w:rPr>
          <w:lang w:val="en-US"/>
        </w:rPr>
      </w:pPr>
      <w:r w:rsidRPr="009625C8">
        <w:rPr>
          <w:lang w:val="en-US"/>
        </w:rPr>
        <w:t>counter () # takes one argum</w:t>
      </w:r>
      <w:r w:rsidRPr="009625C8">
        <w:rPr>
          <w:lang w:val="en-US"/>
        </w:rPr>
        <w:t xml:space="preserve">ent </w:t>
      </w:r>
      <w:proofErr w:type="gramStart"/>
      <w:r w:rsidRPr="009625C8">
        <w:rPr>
          <w:lang w:val="en-US"/>
        </w:rPr>
        <w:t>{ local</w:t>
      </w:r>
      <w:proofErr w:type="gramEnd"/>
      <w:r w:rsidRPr="009625C8">
        <w:rPr>
          <w:lang w:val="en-US"/>
        </w:rPr>
        <w:t xml:space="preserve"> let “c1+=$1"  let "c2+=$*2” }</w:t>
      </w:r>
    </w:p>
    <w:p w14:paraId="18CC0028" w14:textId="77777777" w:rsidR="001C7D50" w:rsidRDefault="00DD424A">
      <w:pPr>
        <w:pStyle w:val="a0"/>
      </w:pPr>
      <w:r>
        <w:lastRenderedPageBreak/>
        <w:t>Впишите в форму ниже строку, которую выведет на экран команда echo “counters are $c1 and $c2” если она находится в скрипте после десяти вызовов функции counter с параметрами сначала 1, затем 2, затем 3 и т.д., посл</w:t>
      </w:r>
      <w:r>
        <w:t>едний вызов с параметром 10.</w:t>
      </w:r>
    </w:p>
    <w:p w14:paraId="652EBDEB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38934BE9" wp14:editId="05D3F1E1">
            <wp:extent cx="3733800" cy="2278716"/>
            <wp:effectExtent l="0" t="0" r="0" b="0"/>
            <wp:docPr id="76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8D3D6" w14:textId="77777777" w:rsidR="001C7D50" w:rsidRDefault="00DD424A">
      <w:pPr>
        <w:pStyle w:val="ImageCaption"/>
      </w:pPr>
      <w:r>
        <w:t>Работа с файлами</w:t>
      </w:r>
    </w:p>
    <w:p w14:paraId="18238F10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3415E2" w14:textId="77777777" w:rsidR="001C7D50" w:rsidRDefault="00DD424A">
      <w:pPr>
        <w:pStyle w:val="a0"/>
      </w:pPr>
      <w:r>
        <w:t>Напишите скрипт на bash, который будет искать наибольший общий делитель (НОД, greatest common divisor, GCD) дву</w:t>
      </w:r>
      <w:r>
        <w:t>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</w:t>
      </w:r>
      <w:r>
        <w:t>Д и выводит на экран сообщение “GCD is ”, например, для чисел 15 и 25 это будет “GCD is 5”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</w:t>
      </w:r>
      <w:r>
        <w:t>ть на экран “bye” и закончить свою работу.</w:t>
      </w:r>
    </w:p>
    <w:p w14:paraId="14383401" w14:textId="77777777" w:rsidR="001C7D50" w:rsidRDefault="00DD424A">
      <w:pPr>
        <w:pStyle w:val="a0"/>
      </w:pPr>
      <w:r>
        <w:t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</w:t>
      </w:r>
      <w:r>
        <w:t>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</w:t>
      </w:r>
      <w:r>
        <w:t>ментом M, а вторым (N-M). Пример корректной работы скрипта:</w:t>
      </w:r>
    </w:p>
    <w:p w14:paraId="4B2FC6FB" w14:textId="77777777" w:rsidR="001C7D50" w:rsidRDefault="00DD424A">
      <w:pPr>
        <w:pStyle w:val="a0"/>
      </w:pPr>
      <w:r>
        <w:t>./script.sh 10 15 GCD is 5 7 3 GCD is 1</w:t>
      </w:r>
    </w:p>
    <w:p w14:paraId="02F16301" w14:textId="77777777" w:rsidR="001C7D50" w:rsidRDefault="00DD424A">
      <w:pPr>
        <w:pStyle w:val="a0"/>
      </w:pPr>
      <w:r>
        <w:t>bye</w:t>
      </w:r>
    </w:p>
    <w:p w14:paraId="016FCC59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2EF2FC1D" wp14:editId="3ABEA0EE">
            <wp:extent cx="3733800" cy="2278716"/>
            <wp:effectExtent l="0" t="0" r="0" b="0"/>
            <wp:docPr id="79" name="Picture" descr="Работа скрипта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F218A" w14:textId="77777777" w:rsidR="001C7D50" w:rsidRDefault="00DD424A">
      <w:pPr>
        <w:pStyle w:val="ImageCaption"/>
      </w:pPr>
      <w:r>
        <w:t>Работа скриптаe</w:t>
      </w:r>
    </w:p>
    <w:p w14:paraId="2EB6863E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48BA76" w14:textId="77777777" w:rsidR="001C7D50" w:rsidRDefault="00DD424A">
      <w:pPr>
        <w:pStyle w:val="a0"/>
      </w:pPr>
      <w:r>
        <w:t>Напишите калькулятор на bash. При зап</w:t>
      </w:r>
      <w:r>
        <w:t>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 w14:paraId="202614B7" w14:textId="77777777" w:rsidR="001C7D50" w:rsidRDefault="00DD424A">
      <w:pPr>
        <w:pStyle w:val="SourceCode"/>
      </w:pPr>
      <w:r>
        <w:rPr>
          <w:rStyle w:val="VerbatimChar"/>
        </w:rPr>
        <w:t xml:space="preserve">Слово "exit". В этом случае скрипт должен вывести на экран слово "bye" и завершить работу. </w:t>
      </w:r>
      <w:r>
        <w:br/>
      </w:r>
      <w:r>
        <w:rPr>
          <w:rStyle w:val="VerbatimChar"/>
        </w:rPr>
        <w:t>Три аргумента через пробел -</w:t>
      </w:r>
      <w:r>
        <w:rPr>
          <w:rStyle w:val="VerbatimChar"/>
        </w:rPr>
        <w:t>- первый операнд (целое число), операция (одна из "+", "-", "*", "/", "%", "**") и второй операнд (целое число). В этом случае нужно произвести указанную операцию над заданными числами и вывести результат на экран. После этого переходим в режим ожидания но</w:t>
      </w:r>
      <w:r>
        <w:rPr>
          <w:rStyle w:val="VerbatimChar"/>
        </w:rPr>
        <w:t>вой команды.</w:t>
      </w:r>
      <w:r>
        <w:br/>
      </w:r>
      <w:r>
        <w:rPr>
          <w:rStyle w:val="VerbatimChar"/>
        </w:rPr>
        <w:t>Любая другая команда из одного аргумента или из трех аргументов, но с операцией не из списка. В этом случае нужно вывести на экран слово "error" и завершить работу.</w:t>
      </w:r>
    </w:p>
    <w:p w14:paraId="6FF56DC5" w14:textId="77777777" w:rsidR="001C7D50" w:rsidRDefault="00DD424A">
      <w:pPr>
        <w:pStyle w:val="FirstParagraph"/>
      </w:pPr>
      <w:r>
        <w:t>Чтобы проверить работу скрипта, вы можете записать сразу несколько команд в фа</w:t>
      </w:r>
      <w:r>
        <w:t>йл и передать его скрипту на stdin (т.е. выполнить ./script.sh &lt; input.txt). В этом случае он должен вывести сразу все ответы на экран. Например, если входной файл будет следующего содержания:</w:t>
      </w:r>
    </w:p>
    <w:p w14:paraId="35810EBC" w14:textId="77777777" w:rsidR="001C7D50" w:rsidRDefault="00DD424A">
      <w:pPr>
        <w:pStyle w:val="a0"/>
      </w:pPr>
      <w:r>
        <w:t>10 + 1 2 ** 10 exit</w:t>
      </w:r>
    </w:p>
    <w:p w14:paraId="331F18FD" w14:textId="77777777" w:rsidR="001C7D50" w:rsidRDefault="00DD424A">
      <w:pPr>
        <w:pStyle w:val="a0"/>
      </w:pPr>
      <w:r>
        <w:t>то на экране будет:</w:t>
      </w:r>
    </w:p>
    <w:p w14:paraId="4B0E81D1" w14:textId="77777777" w:rsidR="001C7D50" w:rsidRDefault="00DD424A">
      <w:pPr>
        <w:pStyle w:val="a0"/>
      </w:pPr>
      <w:r>
        <w:t>11 1024 bye</w:t>
      </w:r>
    </w:p>
    <w:p w14:paraId="06971BF3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3E308D5F" wp14:editId="67AC5737">
            <wp:extent cx="3733800" cy="2278716"/>
            <wp:effectExtent l="0" t="0" r="0" b="0"/>
            <wp:docPr id="82" name="Picture" descr="Работа с калькулятор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7F7C4" w14:textId="77777777" w:rsidR="001C7D50" w:rsidRDefault="00DD424A">
      <w:pPr>
        <w:pStyle w:val="ImageCaption"/>
      </w:pPr>
      <w:r>
        <w:t xml:space="preserve">Работа с </w:t>
      </w:r>
      <w:r>
        <w:t>калькулятором</w:t>
      </w:r>
    </w:p>
    <w:p w14:paraId="288906C7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D5BB6A" w14:textId="77777777" w:rsidR="001C7D50" w:rsidRDefault="00DD424A">
      <w:pPr>
        <w:pStyle w:val="a0"/>
      </w:pPr>
      <w:r>
        <w:t xml:space="preserve">Мини-блок </w:t>
      </w:r>
      <w:r>
        <w:rPr>
          <w:b/>
          <w:bCs/>
        </w:rPr>
        <w:t>“Продвинутый поиск и редактирование”</w:t>
      </w:r>
      <w:r>
        <w:t>. Данный блок предназначен для знакомимства с командой (точнее потоковым текстовым редактором) sed,</w:t>
      </w:r>
      <w:r>
        <w:t xml:space="preserve"> который позволяет не только искать слова в файлах, но и сразу же эти файлы редактировать.</w:t>
      </w:r>
    </w:p>
    <w:p w14:paraId="4183910C" w14:textId="77777777" w:rsidR="001C7D50" w:rsidRDefault="00DD424A">
      <w:pPr>
        <w:pStyle w:val="a0"/>
      </w:pPr>
      <w:r>
        <w:t>Пусть в директории /home/bi лежат файлы Star_Wars.avi, star_trek_OST.mp3, STARS.txt, stardust.mpeg, Eddard_Stark_biography.txt.</w:t>
      </w:r>
    </w:p>
    <w:p w14:paraId="6F605465" w14:textId="77777777" w:rsidR="001C7D50" w:rsidRDefault="00DD424A">
      <w:pPr>
        <w:pStyle w:val="a0"/>
      </w:pPr>
      <w:r>
        <w:t>Отметьте все файлы, которые найдет команда find /home/bi -iname “star</w:t>
      </w:r>
      <w:r>
        <w:rPr>
          <w:i/>
          <w:iCs/>
        </w:rPr>
        <w:t>”, но НЕ найдет команда find /home/bi -name ”star</w:t>
      </w:r>
      <w:r>
        <w:t>”?</w:t>
      </w:r>
    </w:p>
    <w:p w14:paraId="5D929B21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599AD3C9" wp14:editId="23BBBB0F">
            <wp:extent cx="3733800" cy="2278716"/>
            <wp:effectExtent l="0" t="0" r="0" b="0"/>
            <wp:docPr id="85" name="Picture" descr="Фай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62551" w14:textId="77777777" w:rsidR="001C7D50" w:rsidRDefault="00DD424A">
      <w:pPr>
        <w:pStyle w:val="ImageCaption"/>
      </w:pPr>
      <w:r>
        <w:t>Файлы</w:t>
      </w:r>
    </w:p>
    <w:p w14:paraId="6FE27694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DEC0A05" w14:textId="77777777" w:rsidR="001C7D50" w:rsidRDefault="00DD424A">
      <w:pPr>
        <w:pStyle w:val="a0"/>
      </w:pPr>
      <w:r>
        <w:t>Задание на понимание работы оп</w:t>
      </w:r>
      <w:r>
        <w:t>ций -path и -name команды find. Отметьте все верные утверждения из перечисленных ниже.</w:t>
      </w:r>
    </w:p>
    <w:p w14:paraId="43493E34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7403FDA5" wp14:editId="5826A2EB">
            <wp:extent cx="3733800" cy="2278716"/>
            <wp:effectExtent l="0" t="0" r="0" b="0"/>
            <wp:docPr id="88" name="Picture" descr="-path и -name команды 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4294E" w14:textId="77777777" w:rsidR="001C7D50" w:rsidRDefault="00DD424A">
      <w:pPr>
        <w:pStyle w:val="ImageCaption"/>
      </w:pPr>
      <w:r>
        <w:t>-path и -name команды find</w:t>
      </w:r>
    </w:p>
    <w:p w14:paraId="2B117C10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8D14CD9" w14:textId="77777777" w:rsidR="001C7D50" w:rsidRDefault="00DD424A">
      <w:pPr>
        <w:pStyle w:val="a0"/>
      </w:pPr>
      <w:r>
        <w:t>Предположим, что в директории /home/bi/ ест</w:t>
      </w:r>
      <w:r>
        <w:t>ь следующая структура файлов и поддиректорий:</w:t>
      </w:r>
    </w:p>
    <w:p w14:paraId="707E1545" w14:textId="77777777" w:rsidR="001C7D50" w:rsidRDefault="00DD424A">
      <w:pPr>
        <w:pStyle w:val="a0"/>
      </w:pPr>
      <w:r>
        <w:t>/home/bi/ └── dir1 ├── file1 └── dir2 ├── file2 └── dir3 └── file3</w:t>
      </w:r>
    </w:p>
    <w:p w14:paraId="3002DC3F" w14:textId="77777777" w:rsidR="001C7D50" w:rsidRDefault="00DD424A">
      <w:pPr>
        <w:pStyle w:val="a0"/>
      </w:pPr>
      <w:r>
        <w:t>Какие(ой) из трех файлов (file1, file2, file3) будут найдены по команде find /home/bi -mindepth 2 -maxdepth 3 -name “file*“?</w:t>
      </w:r>
    </w:p>
    <w:p w14:paraId="78C8312E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5D44F480" wp14:editId="3964B841">
            <wp:extent cx="3733800" cy="2278716"/>
            <wp:effectExtent l="0" t="0" r="0" b="0"/>
            <wp:docPr id="91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98D0" w14:textId="77777777" w:rsidR="001C7D50" w:rsidRDefault="00DD424A">
      <w:pPr>
        <w:pStyle w:val="ImageCaption"/>
      </w:pPr>
      <w:r>
        <w:t>find</w:t>
      </w:r>
    </w:p>
    <w:p w14:paraId="11DA3B02" w14:textId="77777777" w:rsidR="001C7D50" w:rsidRDefault="00DD424A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7C166E3A" w14:textId="77777777" w:rsidR="001C7D50" w:rsidRDefault="00DD424A">
      <w:pPr>
        <w:pStyle w:val="a0"/>
      </w:pPr>
      <w:r>
        <w:t>Задание на понимание работы опций -A, -B и -C команды grep. Пусть у вас есть файл file.txt из 10 строк, причем в каждой строке есть слово “word”. Если вы выполните на это</w:t>
      </w:r>
      <w:r>
        <w:t>м файле команды:</w:t>
      </w:r>
    </w:p>
    <w:p w14:paraId="038F913F" w14:textId="77777777" w:rsidR="001C7D50" w:rsidRDefault="00DD424A">
      <w:pPr>
        <w:pStyle w:val="a0"/>
      </w:pPr>
      <w:r>
        <w:t>grep “word” file.txt &gt; results.txt grep -A 1 “word” file.txt &gt; results.txt grep -B 1 “word” file.txt &gt; results.txt grep -C 1 “word” file.txt &gt; results.txt</w:t>
      </w:r>
    </w:p>
    <w:p w14:paraId="35C3E033" w14:textId="77777777" w:rsidR="001C7D50" w:rsidRDefault="00DD424A">
      <w:pPr>
        <w:pStyle w:val="a0"/>
      </w:pPr>
      <w:r>
        <w:lastRenderedPageBreak/>
        <w:t>то какая(ие) из них создаст файл results.txt наибольшего размера?</w:t>
      </w:r>
    </w:p>
    <w:p w14:paraId="367CD4DA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67FD62B6" wp14:editId="7EC0DCCB">
            <wp:extent cx="3733800" cy="2278716"/>
            <wp:effectExtent l="0" t="0" r="0" b="0"/>
            <wp:docPr id="94" name="Picture" descr="файл results.txt наибольшего разме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E7E3E" w14:textId="77777777" w:rsidR="001C7D50" w:rsidRDefault="00DD424A">
      <w:pPr>
        <w:pStyle w:val="ImageCaption"/>
      </w:pPr>
      <w:r>
        <w:t>файл results.txt</w:t>
      </w:r>
      <w:r>
        <w:t xml:space="preserve"> наибольшего размера</w:t>
      </w:r>
    </w:p>
    <w:p w14:paraId="573E0290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0F539D7" w14:textId="77777777" w:rsidR="001C7D50" w:rsidRDefault="00DD424A">
      <w:pPr>
        <w:pStyle w:val="a0"/>
      </w:pPr>
      <w:r>
        <w:t>Что произойдет, если в команде sed -n “/[a-z]*/p” text.txt не указывать опцию -n?</w:t>
      </w:r>
    </w:p>
    <w:p w14:paraId="5AB89351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7E3618A" wp14:editId="7921C678">
            <wp:extent cx="3733800" cy="2278716"/>
            <wp:effectExtent l="0" t="0" r="0" b="0"/>
            <wp:docPr id="97" name="Picture" descr="sed -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87CB1" w14:textId="77777777" w:rsidR="001C7D50" w:rsidRDefault="00DD424A">
      <w:pPr>
        <w:pStyle w:val="ImageCaption"/>
      </w:pPr>
      <w:r>
        <w:t>sed -n</w:t>
      </w:r>
    </w:p>
    <w:p w14:paraId="58D477AD" w14:textId="77777777" w:rsidR="001C7D50" w:rsidRDefault="00DD424A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6A001EE8" w14:textId="77777777" w:rsidR="001C7D50" w:rsidRDefault="00DD424A">
      <w:pPr>
        <w:pStyle w:val="a0"/>
      </w:pPr>
      <w:r>
        <w:t xml:space="preserve">Мини-блок </w:t>
      </w:r>
      <w:r>
        <w:rPr>
          <w:b/>
          <w:bCs/>
        </w:rPr>
        <w:t>“Строим графики в gnuplot”</w:t>
      </w:r>
      <w:r>
        <w:t>. Данный блок предназначен для рассмотрения программы gnuplot. Эта программа используется для построения двух- и трехмерных графиков. Мы изучим базовые команды gnuplot для работы в интерактивном режиме, а затем познакомимся с потоковым режимом работы и нап</w:t>
      </w:r>
      <w:r>
        <w:t>ишем несколько gnuplot-скриптов. В завершение занятия будут продемонстрированы некоторые из продвинутых возможностей gnuplot.</w:t>
      </w:r>
    </w:p>
    <w:p w14:paraId="21AE9C2D" w14:textId="77777777" w:rsidR="001C7D50" w:rsidRDefault="00DD424A">
      <w:pPr>
        <w:pStyle w:val="a0"/>
      </w:pPr>
      <w:r>
        <w:t>Вы можете скачать и попробовать применить gnuplot к файлу, который мы показали в видеофрагменте: authors.txt.</w:t>
      </w:r>
    </w:p>
    <w:p w14:paraId="42AA216C" w14:textId="77777777" w:rsidR="001C7D50" w:rsidRDefault="00DD424A">
      <w:pPr>
        <w:pStyle w:val="a0"/>
      </w:pPr>
      <w:r>
        <w:lastRenderedPageBreak/>
        <w:t>Какую опцию нужно ук</w:t>
      </w:r>
      <w:r>
        <w:t>азать при запуске gnuplot, чтобы при его закрытии не были автоматически закрыты и все нарисованные в нём графики?</w:t>
      </w:r>
    </w:p>
    <w:p w14:paraId="13D0F31F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1FC7D38B" wp14:editId="500B4F57">
            <wp:extent cx="3733800" cy="2278716"/>
            <wp:effectExtent l="0" t="0" r="0" b="0"/>
            <wp:docPr id="100" name="Picture" descr="запуске gnuplo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B994B" w14:textId="77777777" w:rsidR="001C7D50" w:rsidRDefault="00DD424A">
      <w:pPr>
        <w:pStyle w:val="ImageCaption"/>
      </w:pPr>
      <w:r>
        <w:t>запуске gnuplot</w:t>
      </w:r>
    </w:p>
    <w:p w14:paraId="2204B275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3EEEAC" w14:textId="77777777" w:rsidR="001C7D50" w:rsidRDefault="00DD424A">
      <w:pPr>
        <w:pStyle w:val="a0"/>
      </w:pPr>
      <w:r>
        <w:t>Предположим у вас есть файл data.csv с двумя столбцами по 10 чисел в каждом. В первой строке не записаны названия столбцов, т.е. ряды данных начинаются прямо с</w:t>
      </w:r>
      <w:r>
        <w:t xml:space="preserve"> первой строки. Вы запускаете gnuplot и вводите в него две команды:</w:t>
      </w:r>
    </w:p>
    <w:p w14:paraId="6E5710DA" w14:textId="77777777" w:rsidR="001C7D50" w:rsidRDefault="00DD424A">
      <w:pPr>
        <w:pStyle w:val="a0"/>
      </w:pPr>
      <w:r>
        <w:t>set key autotitle columnhead plot ‘data.csv’ using 1:2</w:t>
      </w:r>
    </w:p>
    <w:p w14:paraId="1D2E6944" w14:textId="77777777" w:rsidR="001C7D50" w:rsidRDefault="00DD424A">
      <w:pPr>
        <w:pStyle w:val="a0"/>
      </w:pPr>
      <w:r>
        <w:t>Какое в этом случае будет название у построенного ряда данных и сколько будет нарисовано точек на графике?</w:t>
      </w:r>
    </w:p>
    <w:p w14:paraId="1889291A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5CEFA042" wp14:editId="6FE3F424">
            <wp:extent cx="3733800" cy="2278716"/>
            <wp:effectExtent l="0" t="0" r="0" b="0"/>
            <wp:docPr id="103" name="Picture" descr="наз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A844A" w14:textId="77777777" w:rsidR="001C7D50" w:rsidRDefault="00DD424A">
      <w:pPr>
        <w:pStyle w:val="ImageCaption"/>
      </w:pPr>
      <w:r>
        <w:t>название</w:t>
      </w:r>
    </w:p>
    <w:p w14:paraId="05B1ED6B" w14:textId="77777777" w:rsidR="001C7D50" w:rsidRDefault="00DD424A">
      <w:pPr>
        <w:pStyle w:val="a0"/>
      </w:pPr>
      <w:r>
        <w:t>Описываются про</w:t>
      </w:r>
      <w:r>
        <w:t>ведённые действия, в качестве иллюстрации даётся ссылка на иллюстрацию (рис. ??).</w:t>
      </w:r>
    </w:p>
    <w:p w14:paraId="15EDCFE1" w14:textId="77777777" w:rsidR="001C7D50" w:rsidRDefault="00DD424A">
      <w:pPr>
        <w:pStyle w:val="a0"/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</w:t>
      </w:r>
      <w:r>
        <w:lastRenderedPageBreak/>
        <w:t>хотите, чтоб</w:t>
      </w:r>
      <w:r>
        <w:t>ы на этой оси было только три деления (т.е. три черточки) в этих самых координатах, а подписи этих делений были оформлены в виде “point , value ”. Например, для x1=0, x2=10, x3=20, это были бы надписи “point 1, value 0” в точке с координатой 0 по горизонта</w:t>
      </w:r>
      <w:r>
        <w:t>ли, “point 2, value 10” в точке с координатой 10 и “point 3, value 20” в точке с координатой 20. Или, например, x1=100, x2=150, x3=250, это были бы надписи “point 1, value 100” в точке с координатой 100, “point 2, value 150” в точке с координатой 150 и “po</w:t>
      </w:r>
      <w:r>
        <w:t>int 3, value 250” в точке с координатой 250.</w:t>
      </w:r>
    </w:p>
    <w:p w14:paraId="5F4CB271" w14:textId="77777777" w:rsidR="001C7D50" w:rsidRDefault="00DD424A">
      <w:pPr>
        <w:pStyle w:val="a0"/>
      </w:pPr>
      <w:r>
        <w:t>Впишите в форму ниже одну команду (т.е. одну строку), которую нужно добавить в скрипт, для выполнения этой задачи.</w:t>
      </w:r>
    </w:p>
    <w:p w14:paraId="1C6692BD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171A0610" wp14:editId="5C674663">
            <wp:extent cx="3733800" cy="2278716"/>
            <wp:effectExtent l="0" t="0" r="0" b="0"/>
            <wp:docPr id="106" name="Picture" descr="скрип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80F8A" w14:textId="77777777" w:rsidR="001C7D50" w:rsidRDefault="00DD424A">
      <w:pPr>
        <w:pStyle w:val="ImageCaption"/>
      </w:pPr>
      <w:r>
        <w:t>скрипт</w:t>
      </w:r>
    </w:p>
    <w:p w14:paraId="0418E16D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</w:t>
      </w:r>
      <w:r>
        <w:t>рис. ??).</w:t>
      </w:r>
    </w:p>
    <w:p w14:paraId="498CC03B" w14:textId="77777777" w:rsidR="001C7D50" w:rsidRDefault="00DD424A">
      <w:pPr>
        <w:pStyle w:val="a0"/>
      </w:pPr>
      <w:r>
        <w:t>Если вы не скачали на предыдущем шаге файлы animated.gnu и move.rot, то скачайте их теперь, т.к. они понадобятся для выполнения задания.</w:t>
      </w:r>
    </w:p>
    <w:p w14:paraId="37B762AA" w14:textId="77777777" w:rsidR="001C7D50" w:rsidRDefault="00DD424A">
      <w:pPr>
        <w:pStyle w:val="a0"/>
      </w:pPr>
      <w:r>
        <w:t>Указанные файлы использовались в последнем видеофрагменте для создания вращающегося графика. Измените инструк</w:t>
      </w:r>
      <w:r>
        <w:t>ции в файле move.rot (т.е. добавлять и удалять инструкции нельзя!) таким образом, чтобы: График отразился зеркально относительно горизонтальной поверхности. То есть там, где была точка (10, 10, 200), станет точка (10, 10, -200), где была точка (-10, -10, 2</w:t>
      </w:r>
      <w:r>
        <w:t>00) станет (-10, -10, -200) и т.д. При этом точка (0, 0, 0) останется на месте. Изображение стало вращаться в обратную сторону. То есть если раньше вращалось “влево”, то теперь станет “вправо”. Вращение стало в два раза быстрее. То есть станет в два раза б</w:t>
      </w:r>
      <w:r>
        <w:t>ольше перерисовок графика на каждую секунду вращения.</w:t>
      </w:r>
    </w:p>
    <w:p w14:paraId="1150D553" w14:textId="77777777" w:rsidR="001C7D50" w:rsidRDefault="00DD424A">
      <w:pPr>
        <w:pStyle w:val="a0"/>
      </w:pPr>
      <w:r>
        <w:t>Измененный файл загрузите в форму ниже.</w:t>
      </w:r>
    </w:p>
    <w:p w14:paraId="65148227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0104351C" wp14:editId="1976314A">
            <wp:extent cx="3733800" cy="2278716"/>
            <wp:effectExtent l="0" t="0" r="0" b="0"/>
            <wp:docPr id="109" name="Picture" descr="Работа с фай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0A6D" w14:textId="77777777" w:rsidR="001C7D50" w:rsidRDefault="00DD424A">
      <w:pPr>
        <w:pStyle w:val="ImageCaption"/>
      </w:pPr>
      <w:r>
        <w:t>Работа с файлом</w:t>
      </w:r>
    </w:p>
    <w:p w14:paraId="3AE6E5E5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70E440E" w14:textId="77777777" w:rsidR="001C7D50" w:rsidRDefault="00DD424A">
      <w:pPr>
        <w:pStyle w:val="a0"/>
      </w:pPr>
      <w:r>
        <w:t xml:space="preserve">В этом блоке </w:t>
      </w:r>
      <w:r>
        <w:rPr>
          <w:b/>
          <w:bCs/>
        </w:rPr>
        <w:t>Разное</w:t>
      </w:r>
      <w:r>
        <w:t xml:space="preserve"> мы рассмотрим несколько неб</w:t>
      </w:r>
      <w:r>
        <w:t>ольших, но довольно важных тем. Эти моменты не вошли в другие занятия курса, но мы считаем важным упомянуть о них хотя бы на завершающем занятии.</w:t>
      </w:r>
    </w:p>
    <w:p w14:paraId="095599F7" w14:textId="77777777" w:rsidR="001C7D50" w:rsidRDefault="00DD424A">
      <w:pPr>
        <w:pStyle w:val="a0"/>
      </w:pPr>
      <w:r>
        <w:t>Сначала мы обсудим понятие прав доступа в Linux, затем изучим несколько новых команд терминала, а напоследок р</w:t>
      </w:r>
      <w:r>
        <w:t>ассмотрим несколько новых возможностей применения уже известных нам команд.</w:t>
      </w:r>
    </w:p>
    <w:p w14:paraId="34005A25" w14:textId="77777777" w:rsidR="001C7D50" w:rsidRDefault="00DD424A">
      <w:pPr>
        <w:pStyle w:val="a0"/>
      </w:pPr>
      <w:r>
        <w:t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 w14:paraId="0C8F06E0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664DAD9D" wp14:editId="4D0A3B2F">
            <wp:extent cx="3733800" cy="2278716"/>
            <wp:effectExtent l="0" t="0" r="0" b="0"/>
            <wp:docPr id="112" name="Picture" descr="права доступа rwxrw-r–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7326" w14:textId="77777777" w:rsidR="001C7D50" w:rsidRDefault="00DD424A">
      <w:pPr>
        <w:pStyle w:val="ImageCaption"/>
      </w:pPr>
      <w:r>
        <w:t>права доступа rwxrw-r–</w:t>
      </w:r>
    </w:p>
    <w:p w14:paraId="46D9665A" w14:textId="77777777" w:rsidR="001C7D50" w:rsidRDefault="00DD424A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1D38539A" w14:textId="77777777" w:rsidR="001C7D50" w:rsidRDefault="00DD424A">
      <w:pPr>
        <w:pStyle w:val="a0"/>
      </w:pPr>
      <w:r>
        <w:t xml:space="preserve">Предположим вы использовали команду sudo для создания директории dir. По умолчанию для dir были выставлены права доступа rwxr-xr-x (владелец root, группа </w:t>
      </w:r>
      <w:r>
        <w:lastRenderedPageBreak/>
        <w:t>root). Таким обр</w:t>
      </w:r>
      <w:r>
        <w:t>азом никто кроме пользователя root не может ничего записывать в эту директорию, например, не может создавать файлы в ней.</w:t>
      </w:r>
    </w:p>
    <w:p w14:paraId="14EC0AAC" w14:textId="77777777" w:rsidR="001C7D50" w:rsidRDefault="00DD424A">
      <w:pPr>
        <w:pStyle w:val="a0"/>
      </w:pPr>
      <w:r>
        <w:t>После выполнения какой команды user из группы group всё-таки сможет создать файл внутри dir? Укажите все верные варианты ответов!</w:t>
      </w:r>
    </w:p>
    <w:p w14:paraId="3E622627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1C8D65D3" wp14:editId="77880AC5">
            <wp:extent cx="3733800" cy="2278716"/>
            <wp:effectExtent l="0" t="0" r="0" b="0"/>
            <wp:docPr id="115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6C73" w14:textId="77777777" w:rsidR="001C7D50" w:rsidRDefault="00DD424A">
      <w:pPr>
        <w:pStyle w:val="ImageCaption"/>
      </w:pPr>
      <w:r>
        <w:t>Ко</w:t>
      </w:r>
      <w:r>
        <w:t>манда</w:t>
      </w:r>
    </w:p>
    <w:p w14:paraId="7F736026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83C92FC" w14:textId="77777777" w:rsidR="001C7D50" w:rsidRDefault="00DD424A">
      <w:pPr>
        <w:pStyle w:val="a0"/>
      </w:pPr>
      <w:r>
        <w:t>Отметьте какие характеристики файла можно посчитать с использованием команды wc.</w:t>
      </w:r>
    </w:p>
    <w:p w14:paraId="16DF86B8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39120D78" wp14:editId="049B8FA3">
            <wp:extent cx="3733800" cy="2278716"/>
            <wp:effectExtent l="0" t="0" r="0" b="0"/>
            <wp:docPr id="118" name="Picture" descr="Характеристи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00B07" w14:textId="77777777" w:rsidR="001C7D50" w:rsidRDefault="00DD424A">
      <w:pPr>
        <w:pStyle w:val="ImageCaption"/>
      </w:pPr>
      <w:r>
        <w:t>Характеристики</w:t>
      </w:r>
    </w:p>
    <w:p w14:paraId="6BF3B846" w14:textId="77777777" w:rsidR="001C7D50" w:rsidRDefault="00DD424A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F14020" w14:textId="77777777" w:rsidR="001C7D50" w:rsidRDefault="00DD424A">
      <w:pPr>
        <w:pStyle w:val="a0"/>
      </w:pPr>
      <w:r>
        <w:t>Впишите в форму ниже команду, которая выведет сколько места н</w:t>
      </w:r>
      <w:r>
        <w:t>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</w:p>
    <w:p w14:paraId="6535FEA3" w14:textId="77777777" w:rsidR="001C7D50" w:rsidRDefault="00DD424A">
      <w:pPr>
        <w:pStyle w:val="CaptionedFigure"/>
      </w:pPr>
      <w:r>
        <w:rPr>
          <w:noProof/>
        </w:rPr>
        <w:lastRenderedPageBreak/>
        <w:drawing>
          <wp:inline distT="0" distB="0" distL="0" distR="0" wp14:anchorId="5EE207ED" wp14:editId="2056F347">
            <wp:extent cx="3733800" cy="2278716"/>
            <wp:effectExtent l="0" t="0" r="0" b="0"/>
            <wp:docPr id="121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6AC86" w14:textId="77777777" w:rsidR="001C7D50" w:rsidRDefault="00DD424A">
      <w:pPr>
        <w:pStyle w:val="ImageCaption"/>
      </w:pPr>
      <w:r>
        <w:t>Команда</w:t>
      </w:r>
    </w:p>
    <w:p w14:paraId="5AC56D71" w14:textId="77777777" w:rsidR="001C7D50" w:rsidRDefault="00DD424A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63045CF1" w14:textId="77777777" w:rsidR="001C7D50" w:rsidRDefault="00DD424A">
      <w:pPr>
        <w:pStyle w:val="a0"/>
      </w:pPr>
      <w:r>
        <w:t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 w14:paraId="396E8209" w14:textId="77777777" w:rsidR="001C7D50" w:rsidRDefault="00DD424A">
      <w:pPr>
        <w:pStyle w:val="CaptionedFigure"/>
      </w:pPr>
      <w:r>
        <w:rPr>
          <w:noProof/>
        </w:rPr>
        <w:drawing>
          <wp:inline distT="0" distB="0" distL="0" distR="0" wp14:anchorId="42BFBF03" wp14:editId="510FB639">
            <wp:extent cx="3733800" cy="2278716"/>
            <wp:effectExtent l="0" t="0" r="0" b="0"/>
            <wp:docPr id="124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F701B" w14:textId="77777777" w:rsidR="001C7D50" w:rsidRDefault="00DD424A">
      <w:pPr>
        <w:pStyle w:val="ImageCaption"/>
      </w:pPr>
      <w:r>
        <w:t>Команда</w:t>
      </w:r>
    </w:p>
    <w:p w14:paraId="36FC97AC" w14:textId="77777777" w:rsidR="001C7D50" w:rsidRDefault="00DD424A">
      <w:pPr>
        <w:pStyle w:val="1"/>
      </w:pPr>
      <w:bookmarkStart w:id="9" w:name="выводы"/>
      <w:bookmarkStart w:id="10" w:name="_Toc136722480"/>
      <w:bookmarkEnd w:id="6"/>
      <w:r>
        <w:rPr>
          <w:rStyle w:val="SectionNumber"/>
        </w:rPr>
        <w:t>5</w:t>
      </w:r>
      <w:r>
        <w:tab/>
      </w:r>
      <w:r>
        <w:t>Выводы</w:t>
      </w:r>
      <w:bookmarkEnd w:id="10"/>
    </w:p>
    <w:p w14:paraId="13536F7D" w14:textId="77777777" w:rsidR="001C7D50" w:rsidRDefault="00DD424A">
      <w:pPr>
        <w:pStyle w:val="FirstParagraph"/>
      </w:pPr>
      <w:r>
        <w:t>Курс знакомит слушателей с операционной системой Linux и основами её использования. В рамках третьего заключительного блока курса мы научились работать на редакторе Vim, интерпретаторе bash и других приложениях.</w:t>
      </w:r>
    </w:p>
    <w:p w14:paraId="02E8C543" w14:textId="77777777" w:rsidR="001C7D50" w:rsidRDefault="00DD424A">
      <w:pPr>
        <w:pStyle w:val="1"/>
      </w:pPr>
      <w:bookmarkStart w:id="11" w:name="используемые-ресурсы"/>
      <w:bookmarkStart w:id="12" w:name="_Toc136722481"/>
      <w:bookmarkEnd w:id="9"/>
      <w:r>
        <w:rPr>
          <w:rStyle w:val="SectionNumber"/>
        </w:rPr>
        <w:t>6</w:t>
      </w:r>
      <w:r>
        <w:tab/>
        <w:t>Используемые ресурсы</w:t>
      </w:r>
      <w:bookmarkEnd w:id="12"/>
    </w:p>
    <w:p w14:paraId="36E44D51" w14:textId="77777777" w:rsidR="001C7D50" w:rsidRDefault="00DD424A">
      <w:pPr>
        <w:pStyle w:val="FirstParagraph"/>
      </w:pPr>
      <w:r>
        <w:rPr>
          <w:b/>
          <w:bCs/>
        </w:rPr>
        <w:t>Введение в Lin</w:t>
      </w:r>
      <w:r>
        <w:rPr>
          <w:b/>
          <w:bCs/>
        </w:rPr>
        <w:t>ux</w:t>
      </w:r>
      <w:r>
        <w:t xml:space="preserve"> https://stepik.org/course/73</w:t>
      </w:r>
      <w:bookmarkEnd w:id="11"/>
    </w:p>
    <w:sectPr w:rsidR="001C7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AA81F" w14:textId="77777777" w:rsidR="00DD424A" w:rsidRDefault="00DD424A">
      <w:pPr>
        <w:spacing w:after="0"/>
      </w:pPr>
      <w:r>
        <w:separator/>
      </w:r>
    </w:p>
  </w:endnote>
  <w:endnote w:type="continuationSeparator" w:id="0">
    <w:p w14:paraId="52E2C73C" w14:textId="77777777" w:rsidR="00DD424A" w:rsidRDefault="00DD42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2A07F" w14:textId="77777777" w:rsidR="00DD424A" w:rsidRDefault="00DD424A">
      <w:r>
        <w:separator/>
      </w:r>
    </w:p>
  </w:footnote>
  <w:footnote w:type="continuationSeparator" w:id="0">
    <w:p w14:paraId="323203D0" w14:textId="77777777" w:rsidR="00DD424A" w:rsidRDefault="00DD42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5A0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E4A8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D50"/>
    <w:rsid w:val="00160354"/>
    <w:rsid w:val="001C7D50"/>
    <w:rsid w:val="00365DA7"/>
    <w:rsid w:val="007C282D"/>
    <w:rsid w:val="00840B64"/>
    <w:rsid w:val="009625C8"/>
    <w:rsid w:val="00DA3FE9"/>
    <w:rsid w:val="00DD424A"/>
    <w:rsid w:val="00E10641"/>
    <w:rsid w:val="00E5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3798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625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1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16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45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31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7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14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2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96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6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0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22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5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8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0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2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2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5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1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9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9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7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5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7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7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3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78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6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9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4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1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31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5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40</Words>
  <Characters>18468</Characters>
  <Application>Microsoft Office Word</Application>
  <DocSecurity>0</DocSecurity>
  <Lines>153</Lines>
  <Paragraphs>43</Paragraphs>
  <ScaleCrop>false</ScaleCrop>
  <Company/>
  <LinksUpToDate>false</LinksUpToDate>
  <CharactersWithSpaces>2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3 по выполнению курса на онлайн платформе Stepik.org</dc:title>
  <dc:creator>Басманова Дарья Кирилловна. НБИбд-01-22</dc:creator>
  <cp:keywords/>
  <cp:lastModifiedBy>Норсоян Шушаник Гагиковна</cp:lastModifiedBy>
  <cp:revision>2</cp:revision>
  <dcterms:created xsi:type="dcterms:W3CDTF">2023-06-03T20:42:00Z</dcterms:created>
  <dcterms:modified xsi:type="dcterms:W3CDTF">2023-06-03T20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3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